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29C49" w14:textId="6FA8A685" w:rsidR="00903F82" w:rsidRPr="00166DE1" w:rsidRDefault="003004EC" w:rsidP="003D2CE4">
      <w:pPr>
        <w:pBdr>
          <w:top w:val="single" w:sz="8" w:space="8" w:color="00AEEF"/>
          <w:bottom w:val="single" w:sz="8" w:space="8" w:color="00AEEF"/>
        </w:pBdr>
        <w:jc w:val="center"/>
        <w:rPr>
          <w:rFonts w:ascii="Arial" w:eastAsia="Calibri" w:hAnsi="Arial" w:cs="Arial"/>
          <w:b/>
          <w:caps/>
          <w:color w:val="00B0F0"/>
          <w:sz w:val="32"/>
          <w:szCs w:val="32"/>
          <w:lang w:val="en-GB"/>
        </w:rPr>
      </w:pPr>
      <w:r w:rsidRPr="00166DE1">
        <w:rPr>
          <w:rFonts w:ascii="Arial" w:eastAsia="Calibri" w:hAnsi="Arial" w:cs="Arial"/>
          <w:b/>
          <w:caps/>
          <w:color w:val="00B0F0"/>
          <w:sz w:val="32"/>
          <w:szCs w:val="32"/>
          <w:lang w:val="en-GB"/>
        </w:rPr>
        <w:t>T</w:t>
      </w:r>
      <w:r w:rsidR="000365FB" w:rsidRPr="00166DE1">
        <w:rPr>
          <w:rFonts w:ascii="Arial" w:eastAsia="Calibri" w:hAnsi="Arial" w:cs="Arial"/>
          <w:b/>
          <w:caps/>
          <w:color w:val="00B0F0"/>
          <w:sz w:val="32"/>
          <w:szCs w:val="32"/>
          <w:lang w:val="en-GB"/>
        </w:rPr>
        <w:t>raining Opportunity</w:t>
      </w:r>
      <w:r w:rsidR="00F52EB3" w:rsidRPr="00166DE1">
        <w:rPr>
          <w:rFonts w:ascii="Arial" w:eastAsia="Calibri" w:hAnsi="Arial" w:cs="Arial"/>
          <w:b/>
          <w:caps/>
          <w:color w:val="00B0F0"/>
          <w:sz w:val="32"/>
          <w:szCs w:val="32"/>
          <w:lang w:val="en-GB"/>
        </w:rPr>
        <w:t xml:space="preserve"> </w:t>
      </w:r>
      <w:r w:rsidR="00DB44E8" w:rsidRPr="00166DE1">
        <w:rPr>
          <w:rFonts w:ascii="Arial" w:eastAsia="Calibri" w:hAnsi="Arial" w:cs="Arial"/>
          <w:b/>
          <w:caps/>
          <w:color w:val="00B0F0"/>
          <w:sz w:val="32"/>
          <w:szCs w:val="32"/>
          <w:lang w:val="en-GB"/>
        </w:rPr>
        <w:t>(SCHOLARSHIP)</w:t>
      </w:r>
    </w:p>
    <w:p w14:paraId="05BC28EC" w14:textId="77777777" w:rsidR="00903F82" w:rsidRPr="00F52EB3" w:rsidRDefault="00903F82" w:rsidP="00903F82">
      <w:pPr>
        <w:jc w:val="both"/>
        <w:rPr>
          <w:rFonts w:ascii="Arial" w:hAnsi="Arial" w:cs="Arial"/>
          <w:sz w:val="20"/>
          <w:szCs w:val="20"/>
        </w:rPr>
      </w:pPr>
    </w:p>
    <w:p w14:paraId="162A2556" w14:textId="2433285C" w:rsidR="00903F82" w:rsidRPr="00F52EB3" w:rsidRDefault="00903F82" w:rsidP="00903F82">
      <w:pPr>
        <w:jc w:val="both"/>
        <w:rPr>
          <w:rFonts w:ascii="Arial" w:hAnsi="Arial" w:cs="Arial"/>
          <w:sz w:val="20"/>
          <w:szCs w:val="20"/>
        </w:rPr>
      </w:pPr>
      <w:r w:rsidRPr="00F52EB3">
        <w:rPr>
          <w:rFonts w:ascii="Arial" w:hAnsi="Arial" w:cs="Arial"/>
          <w:sz w:val="20"/>
          <w:szCs w:val="20"/>
        </w:rPr>
        <w:t>GTMI invites young Gambians to apply for the skills training programs below.</w:t>
      </w:r>
      <w:r w:rsidR="00F52EB3">
        <w:rPr>
          <w:rFonts w:ascii="Arial" w:hAnsi="Arial" w:cs="Arial"/>
          <w:sz w:val="20"/>
          <w:szCs w:val="20"/>
        </w:rPr>
        <w:t xml:space="preserve"> </w:t>
      </w:r>
      <w:r w:rsidRPr="00F52EB3">
        <w:rPr>
          <w:rFonts w:ascii="Arial" w:hAnsi="Arial" w:cs="Arial"/>
          <w:sz w:val="20"/>
          <w:szCs w:val="20"/>
        </w:rPr>
        <w:t xml:space="preserve">These training programs are fully sponsored by the International Trade Centre through the European Union funded Youth Empowerment project. </w:t>
      </w:r>
    </w:p>
    <w:p w14:paraId="364BB180" w14:textId="77777777" w:rsidR="00F52EB3" w:rsidRPr="00F52EB3" w:rsidRDefault="00F52EB3" w:rsidP="00903F82">
      <w:pPr>
        <w:jc w:val="both"/>
        <w:rPr>
          <w:rFonts w:ascii="Arial" w:hAnsi="Arial" w:cs="Arial"/>
          <w:sz w:val="20"/>
          <w:szCs w:val="20"/>
        </w:rPr>
      </w:pPr>
    </w:p>
    <w:p w14:paraId="0D32B71D" w14:textId="639BBDDD" w:rsidR="003E1F7D" w:rsidRPr="00F52EB3" w:rsidRDefault="003E1F7D" w:rsidP="003D2CE4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F52EB3">
        <w:rPr>
          <w:rFonts w:ascii="Arial" w:hAnsi="Arial" w:cs="Arial"/>
          <w:b/>
          <w:bCs/>
          <w:sz w:val="20"/>
          <w:szCs w:val="20"/>
        </w:rPr>
        <w:t>Satellite Installation:</w:t>
      </w:r>
      <w:r w:rsidRPr="00F52EB3">
        <w:rPr>
          <w:rFonts w:ascii="Arial" w:hAnsi="Arial" w:cs="Arial"/>
          <w:sz w:val="20"/>
          <w:szCs w:val="20"/>
        </w:rPr>
        <w:t xml:space="preserve"> This course is designed to train technicians in the installation and repairs of satellite receivers for the home and businesses. </w:t>
      </w:r>
    </w:p>
    <w:p w14:paraId="0A5D9A35" w14:textId="6BE73009" w:rsidR="003E1F7D" w:rsidRDefault="003E1F7D" w:rsidP="003D2CE4">
      <w:pPr>
        <w:pStyle w:val="ListParagraph"/>
        <w:numPr>
          <w:ilvl w:val="0"/>
          <w:numId w:val="11"/>
        </w:numPr>
        <w:shd w:val="clear" w:color="auto" w:fill="FFFFFF"/>
        <w:spacing w:after="180"/>
        <w:jc w:val="both"/>
        <w:rPr>
          <w:rFonts w:ascii="Arial" w:hAnsi="Arial" w:cs="Arial"/>
          <w:sz w:val="20"/>
          <w:szCs w:val="20"/>
          <w:lang w:val="en-GB"/>
        </w:rPr>
      </w:pPr>
      <w:r w:rsidRPr="00F52EB3">
        <w:rPr>
          <w:rFonts w:ascii="Arial" w:hAnsi="Arial" w:cs="Arial"/>
          <w:b/>
          <w:bCs/>
          <w:sz w:val="20"/>
          <w:szCs w:val="20"/>
        </w:rPr>
        <w:t>Application Development:</w:t>
      </w:r>
      <w:r w:rsidRPr="00F52EB3">
        <w:rPr>
          <w:rFonts w:ascii="Arial" w:hAnsi="Arial" w:cs="Arial"/>
          <w:sz w:val="20"/>
          <w:szCs w:val="20"/>
        </w:rPr>
        <w:t xml:space="preserve"> This course is designed to train application developers at junior level. Upon graduation the trainees will be able to design</w:t>
      </w:r>
      <w:r w:rsidRPr="00F52EB3">
        <w:rPr>
          <w:rFonts w:ascii="Arial" w:hAnsi="Arial" w:cs="Arial"/>
          <w:sz w:val="20"/>
          <w:szCs w:val="20"/>
          <w:lang w:val="en-GB"/>
        </w:rPr>
        <w:t>, develop, test, and deploy apps.</w:t>
      </w:r>
    </w:p>
    <w:p w14:paraId="1F2AB0AC" w14:textId="43C88370" w:rsidR="00166DE1" w:rsidRDefault="00166DE1" w:rsidP="00166DE1">
      <w:pPr>
        <w:pStyle w:val="ListParagraph"/>
        <w:shd w:val="clear" w:color="auto" w:fill="FFFFFF"/>
        <w:spacing w:after="180"/>
        <w:jc w:val="both"/>
        <w:rPr>
          <w:rFonts w:ascii="Arial" w:hAnsi="Arial" w:cs="Arial"/>
          <w:b/>
          <w:bCs/>
          <w:sz w:val="20"/>
          <w:szCs w:val="20"/>
        </w:rPr>
      </w:pPr>
    </w:p>
    <w:p w14:paraId="7E672811" w14:textId="77777777" w:rsidR="00166DE1" w:rsidRPr="00F52EB3" w:rsidRDefault="00166DE1" w:rsidP="00166DE1">
      <w:pPr>
        <w:pStyle w:val="ListParagraph"/>
        <w:shd w:val="clear" w:color="auto" w:fill="FFFFFF"/>
        <w:spacing w:after="180"/>
        <w:jc w:val="both"/>
        <w:rPr>
          <w:rFonts w:ascii="Arial" w:hAnsi="Arial" w:cs="Arial"/>
          <w:sz w:val="20"/>
          <w:szCs w:val="20"/>
          <w:lang w:val="en-GB"/>
        </w:rPr>
      </w:pPr>
    </w:p>
    <w:p w14:paraId="1E9D557C" w14:textId="18AEADFC" w:rsidR="002C43C1" w:rsidRPr="00F52EB3" w:rsidRDefault="002C43C1" w:rsidP="00C16809">
      <w:pPr>
        <w:pStyle w:val="NoSpacing"/>
        <w:spacing w:after="240"/>
        <w:jc w:val="both"/>
        <w:rPr>
          <w:rFonts w:ascii="Arial" w:eastAsia="Calibri" w:hAnsi="Arial" w:cs="Arial"/>
          <w:b/>
          <w:caps/>
          <w:color w:val="00B0F0"/>
          <w:sz w:val="20"/>
          <w:szCs w:val="20"/>
          <w:lang w:val="en-GB"/>
        </w:rPr>
      </w:pPr>
      <w:r w:rsidRPr="00F52EB3">
        <w:rPr>
          <w:rFonts w:ascii="Arial" w:eastAsia="Calibri" w:hAnsi="Arial" w:cs="Arial"/>
          <w:b/>
          <w:caps/>
          <w:color w:val="00B0F0"/>
          <w:sz w:val="20"/>
          <w:szCs w:val="20"/>
          <w:lang w:val="en-GB"/>
        </w:rPr>
        <w:t>Training programs</w:t>
      </w:r>
    </w:p>
    <w:tbl>
      <w:tblPr>
        <w:tblpPr w:leftFromText="180" w:rightFromText="180" w:vertAnchor="text" w:tblpY="1"/>
        <w:tblOverlap w:val="never"/>
        <w:tblW w:w="9176" w:type="dxa"/>
        <w:tblLook w:val="04A0" w:firstRow="1" w:lastRow="0" w:firstColumn="1" w:lastColumn="0" w:noHBand="0" w:noVBand="1"/>
      </w:tblPr>
      <w:tblGrid>
        <w:gridCol w:w="2993"/>
        <w:gridCol w:w="2361"/>
        <w:gridCol w:w="1911"/>
        <w:gridCol w:w="1911"/>
      </w:tblGrid>
      <w:tr w:rsidR="00903F82" w:rsidRPr="00F52EB3" w14:paraId="6CA0A254" w14:textId="776DBD84" w:rsidTr="00903F82">
        <w:trPr>
          <w:trHeight w:val="328"/>
        </w:trPr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7DAD6" w14:textId="77777777" w:rsidR="00903F82" w:rsidRPr="00F52EB3" w:rsidRDefault="00903F82" w:rsidP="00B07F2D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GB" w:eastAsia="en-GB"/>
              </w:rPr>
              <w:t>Course Name</w:t>
            </w:r>
          </w:p>
        </w:tc>
        <w:tc>
          <w:tcPr>
            <w:tcW w:w="2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31245" w14:textId="77777777" w:rsidR="00903F82" w:rsidRPr="00F52EB3" w:rsidRDefault="00903F82" w:rsidP="00B07F2D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GB" w:eastAsia="en-GB"/>
              </w:rPr>
              <w:t>Duration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C51BC6" w14:textId="77777777" w:rsidR="00903F82" w:rsidRPr="00F52EB3" w:rsidRDefault="00903F82" w:rsidP="00B07F2D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  <w:p w14:paraId="40AF642F" w14:textId="1E7A8821" w:rsidR="00903F82" w:rsidRPr="00F52EB3" w:rsidRDefault="00903F82" w:rsidP="00B07F2D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GB" w:eastAsia="en-GB"/>
              </w:rPr>
              <w:t>Campus</w:t>
            </w:r>
          </w:p>
        </w:tc>
        <w:tc>
          <w:tcPr>
            <w:tcW w:w="19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0C7846" w14:textId="7EF71511" w:rsidR="00903F82" w:rsidRPr="00F52EB3" w:rsidRDefault="00903F82" w:rsidP="00B07F2D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GB" w:eastAsia="en-GB"/>
              </w:rPr>
              <w:t>Number position available</w:t>
            </w:r>
          </w:p>
        </w:tc>
      </w:tr>
      <w:tr w:rsidR="00903F82" w:rsidRPr="00F52EB3" w14:paraId="3ACD1F5E" w14:textId="216EF112" w:rsidTr="00100048">
        <w:trPr>
          <w:trHeight w:val="328"/>
        </w:trPr>
        <w:tc>
          <w:tcPr>
            <w:tcW w:w="2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0525F" w14:textId="77777777" w:rsidR="00903F82" w:rsidRPr="00F52EB3" w:rsidRDefault="00903F82" w:rsidP="00B07F2D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 xml:space="preserve">Satellite Receiver Installation </w:t>
            </w:r>
          </w:p>
        </w:tc>
        <w:tc>
          <w:tcPr>
            <w:tcW w:w="2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4E90A" w14:textId="77777777" w:rsidR="00903F82" w:rsidRPr="00F52EB3" w:rsidRDefault="00903F82" w:rsidP="00B07F2D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6 months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FAAA5" w14:textId="5D85094A" w:rsidR="00903F82" w:rsidRPr="00F52EB3" w:rsidRDefault="00100048" w:rsidP="00B07F2D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KANIFING-KMC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2F8A3" w14:textId="402D6243" w:rsidR="00903F82" w:rsidRPr="00F52EB3" w:rsidRDefault="00100048" w:rsidP="00B07F2D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20</w:t>
            </w:r>
          </w:p>
        </w:tc>
      </w:tr>
      <w:tr w:rsidR="00100048" w:rsidRPr="00F52EB3" w14:paraId="3AD93BAF" w14:textId="305E99E3" w:rsidTr="00100048">
        <w:trPr>
          <w:trHeight w:val="328"/>
        </w:trPr>
        <w:tc>
          <w:tcPr>
            <w:tcW w:w="2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CB1E0" w14:textId="77777777" w:rsidR="00100048" w:rsidRPr="00F52EB3" w:rsidRDefault="00100048" w:rsidP="0010004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Application Development</w:t>
            </w:r>
          </w:p>
        </w:tc>
        <w:tc>
          <w:tcPr>
            <w:tcW w:w="2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0D1B1" w14:textId="77777777" w:rsidR="00100048" w:rsidRPr="00F52EB3" w:rsidRDefault="00100048" w:rsidP="0010004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6 months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7E609" w14:textId="6801917F" w:rsidR="00100048" w:rsidRPr="00F52EB3" w:rsidRDefault="00100048" w:rsidP="0010004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KANIFING-KMC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269A4" w14:textId="1F37A53B" w:rsidR="00100048" w:rsidRPr="00F52EB3" w:rsidRDefault="00100048" w:rsidP="0010004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</w:pPr>
            <w:r w:rsidRPr="00F52EB3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GB"/>
              </w:rPr>
              <w:t>20</w:t>
            </w:r>
          </w:p>
        </w:tc>
      </w:tr>
    </w:tbl>
    <w:p w14:paraId="23CF2D4B" w14:textId="77777777" w:rsidR="00100048" w:rsidRPr="00F52EB3" w:rsidRDefault="00100048" w:rsidP="000E191C">
      <w:pPr>
        <w:pStyle w:val="NoSpacing"/>
        <w:spacing w:after="240"/>
        <w:jc w:val="both"/>
        <w:rPr>
          <w:rFonts w:ascii="Arial" w:eastAsia="Calibri" w:hAnsi="Arial" w:cs="Arial"/>
          <w:b/>
          <w:caps/>
          <w:color w:val="00B0F0"/>
          <w:sz w:val="20"/>
          <w:szCs w:val="20"/>
          <w:lang w:val="en-GB"/>
        </w:rPr>
      </w:pPr>
    </w:p>
    <w:p w14:paraId="4F571FA7" w14:textId="201D6C44" w:rsidR="00263489" w:rsidRPr="00F52EB3" w:rsidRDefault="00263489" w:rsidP="000E191C">
      <w:pPr>
        <w:pStyle w:val="NoSpacing"/>
        <w:spacing w:after="240"/>
        <w:jc w:val="both"/>
        <w:rPr>
          <w:rFonts w:ascii="Arial" w:eastAsia="Calibri" w:hAnsi="Arial" w:cs="Arial"/>
          <w:b/>
          <w:caps/>
          <w:color w:val="00B0F0"/>
          <w:sz w:val="20"/>
          <w:szCs w:val="20"/>
          <w:lang w:val="en-GB"/>
        </w:rPr>
      </w:pPr>
      <w:r w:rsidRPr="00F52EB3">
        <w:rPr>
          <w:rFonts w:ascii="Arial" w:eastAsia="Calibri" w:hAnsi="Arial" w:cs="Arial"/>
          <w:b/>
          <w:caps/>
          <w:color w:val="00B0F0"/>
          <w:sz w:val="20"/>
          <w:szCs w:val="20"/>
          <w:lang w:val="en-GB"/>
        </w:rPr>
        <w:t>Selection Criteria</w:t>
      </w:r>
    </w:p>
    <w:p w14:paraId="5C662275" w14:textId="7E42462C" w:rsidR="00263489" w:rsidRPr="00F52EB3" w:rsidRDefault="00263489" w:rsidP="00263489">
      <w:pPr>
        <w:keepNext/>
        <w:keepLines/>
        <w:spacing w:before="240" w:after="240" w:line="259" w:lineRule="auto"/>
        <w:ind w:left="360" w:hanging="360"/>
        <w:outlineLvl w:val="0"/>
        <w:rPr>
          <w:rFonts w:ascii="Arial" w:hAnsi="Arial" w:cs="Arial"/>
          <w:sz w:val="20"/>
          <w:szCs w:val="20"/>
        </w:rPr>
      </w:pPr>
      <w:r w:rsidRPr="00F52EB3">
        <w:rPr>
          <w:rFonts w:ascii="Arial" w:hAnsi="Arial" w:cs="Arial"/>
          <w:sz w:val="20"/>
          <w:szCs w:val="20"/>
        </w:rPr>
        <w:t>Applicants are required to</w:t>
      </w:r>
      <w:r w:rsidR="002C43C1" w:rsidRPr="00F52EB3">
        <w:rPr>
          <w:rFonts w:ascii="Arial" w:hAnsi="Arial" w:cs="Arial"/>
          <w:sz w:val="20"/>
          <w:szCs w:val="20"/>
        </w:rPr>
        <w:t xml:space="preserve"> meet the following cr</w:t>
      </w:r>
      <w:r w:rsidR="00325EE3">
        <w:rPr>
          <w:rFonts w:ascii="Arial" w:hAnsi="Arial" w:cs="Arial"/>
          <w:sz w:val="20"/>
          <w:szCs w:val="20"/>
        </w:rPr>
        <w:t>i</w:t>
      </w:r>
      <w:r w:rsidR="002C43C1" w:rsidRPr="00F52EB3">
        <w:rPr>
          <w:rFonts w:ascii="Arial" w:hAnsi="Arial" w:cs="Arial"/>
          <w:sz w:val="20"/>
          <w:szCs w:val="20"/>
        </w:rPr>
        <w:t>teria</w:t>
      </w:r>
      <w:r w:rsidRPr="00F52EB3">
        <w:rPr>
          <w:rFonts w:ascii="Arial" w:hAnsi="Arial" w:cs="Arial"/>
          <w:sz w:val="20"/>
          <w:szCs w:val="20"/>
        </w:rPr>
        <w:t>:</w:t>
      </w:r>
    </w:p>
    <w:p w14:paraId="5544DCB6" w14:textId="7F6F4CEB" w:rsidR="00263489" w:rsidRPr="00F52EB3" w:rsidRDefault="00263489" w:rsidP="00263489">
      <w:pPr>
        <w:pStyle w:val="NoSpacing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52EB3">
        <w:rPr>
          <w:rFonts w:ascii="Arial" w:hAnsi="Arial" w:cs="Arial"/>
          <w:sz w:val="20"/>
          <w:szCs w:val="20"/>
        </w:rPr>
        <w:t>Be between 1</w:t>
      </w:r>
      <w:r w:rsidR="00903F82" w:rsidRPr="00F52EB3">
        <w:rPr>
          <w:rFonts w:ascii="Arial" w:hAnsi="Arial" w:cs="Arial"/>
          <w:sz w:val="20"/>
          <w:szCs w:val="20"/>
        </w:rPr>
        <w:t>6</w:t>
      </w:r>
      <w:r w:rsidR="003004EC" w:rsidRPr="00F52EB3">
        <w:rPr>
          <w:rFonts w:ascii="Arial" w:hAnsi="Arial" w:cs="Arial"/>
          <w:sz w:val="20"/>
          <w:szCs w:val="20"/>
        </w:rPr>
        <w:t xml:space="preserve"> </w:t>
      </w:r>
      <w:r w:rsidR="00BE431B" w:rsidRPr="00F52EB3">
        <w:rPr>
          <w:rFonts w:ascii="Arial" w:hAnsi="Arial" w:cs="Arial"/>
          <w:sz w:val="20"/>
          <w:szCs w:val="20"/>
        </w:rPr>
        <w:t xml:space="preserve">to </w:t>
      </w:r>
      <w:r w:rsidRPr="00F52EB3">
        <w:rPr>
          <w:rFonts w:ascii="Arial" w:hAnsi="Arial" w:cs="Arial"/>
          <w:sz w:val="20"/>
          <w:szCs w:val="20"/>
        </w:rPr>
        <w:t xml:space="preserve">35 </w:t>
      </w:r>
      <w:proofErr w:type="gramStart"/>
      <w:r w:rsidRPr="00F52EB3">
        <w:rPr>
          <w:rFonts w:ascii="Arial" w:hAnsi="Arial" w:cs="Arial"/>
          <w:sz w:val="20"/>
          <w:szCs w:val="20"/>
        </w:rPr>
        <w:t>years;</w:t>
      </w:r>
      <w:proofErr w:type="gramEnd"/>
    </w:p>
    <w:p w14:paraId="4DD415C5" w14:textId="14396549" w:rsidR="00263489" w:rsidRPr="00F52EB3" w:rsidRDefault="00C972C1" w:rsidP="00263489">
      <w:pPr>
        <w:pStyle w:val="NoSpacing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52EB3">
        <w:rPr>
          <w:rFonts w:ascii="Arial" w:hAnsi="Arial" w:cs="Arial"/>
          <w:sz w:val="20"/>
          <w:szCs w:val="20"/>
        </w:rPr>
        <w:t>Have completed basic education</w:t>
      </w:r>
      <w:r w:rsidR="001303DB" w:rsidRPr="00F52EB3">
        <w:rPr>
          <w:rFonts w:ascii="Arial" w:hAnsi="Arial" w:cs="Arial"/>
          <w:sz w:val="20"/>
          <w:szCs w:val="20"/>
        </w:rPr>
        <w:t xml:space="preserve"> at least Grade 9 (</w:t>
      </w:r>
      <w:r w:rsidR="00F52EB3">
        <w:rPr>
          <w:rFonts w:ascii="Arial" w:hAnsi="Arial" w:cs="Arial"/>
          <w:sz w:val="20"/>
          <w:szCs w:val="20"/>
        </w:rPr>
        <w:t xml:space="preserve">for </w:t>
      </w:r>
      <w:r w:rsidR="001303DB" w:rsidRPr="00F52EB3">
        <w:rPr>
          <w:rFonts w:ascii="Arial" w:hAnsi="Arial" w:cs="Arial"/>
          <w:sz w:val="20"/>
          <w:szCs w:val="20"/>
        </w:rPr>
        <w:t>Solar and Satel</w:t>
      </w:r>
      <w:r w:rsidR="00325EE3">
        <w:rPr>
          <w:rFonts w:ascii="Arial" w:hAnsi="Arial" w:cs="Arial"/>
          <w:sz w:val="20"/>
          <w:szCs w:val="20"/>
        </w:rPr>
        <w:t>lite</w:t>
      </w:r>
      <w:proofErr w:type="gramStart"/>
      <w:r w:rsidR="001303DB" w:rsidRPr="00F52EB3">
        <w:rPr>
          <w:rFonts w:ascii="Arial" w:hAnsi="Arial" w:cs="Arial"/>
          <w:sz w:val="20"/>
          <w:szCs w:val="20"/>
        </w:rPr>
        <w:t>)</w:t>
      </w:r>
      <w:r w:rsidRPr="00F52EB3">
        <w:rPr>
          <w:rFonts w:ascii="Arial" w:hAnsi="Arial" w:cs="Arial"/>
          <w:sz w:val="20"/>
          <w:szCs w:val="20"/>
        </w:rPr>
        <w:t>;</w:t>
      </w:r>
      <w:proofErr w:type="gramEnd"/>
    </w:p>
    <w:p w14:paraId="07CE0C4F" w14:textId="38A03962" w:rsidR="001303DB" w:rsidRPr="00F52EB3" w:rsidRDefault="003D2CE4" w:rsidP="00263489">
      <w:pPr>
        <w:pStyle w:val="NoSpacing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52EB3">
        <w:rPr>
          <w:rFonts w:ascii="Arial" w:hAnsi="Arial" w:cs="Arial"/>
          <w:sz w:val="20"/>
          <w:szCs w:val="20"/>
        </w:rPr>
        <w:t xml:space="preserve">Have completed </w:t>
      </w:r>
      <w:r w:rsidR="001303DB" w:rsidRPr="00F52EB3">
        <w:rPr>
          <w:rFonts w:ascii="Arial" w:hAnsi="Arial" w:cs="Arial"/>
          <w:sz w:val="20"/>
          <w:szCs w:val="20"/>
        </w:rPr>
        <w:t xml:space="preserve">Grade 12 </w:t>
      </w:r>
      <w:r w:rsidR="00CC48C0" w:rsidRPr="00F52EB3">
        <w:rPr>
          <w:rFonts w:ascii="Arial" w:hAnsi="Arial" w:cs="Arial"/>
          <w:sz w:val="20"/>
          <w:szCs w:val="20"/>
        </w:rPr>
        <w:t>(</w:t>
      </w:r>
      <w:r w:rsidR="00F52EB3">
        <w:rPr>
          <w:rFonts w:ascii="Arial" w:hAnsi="Arial" w:cs="Arial"/>
          <w:sz w:val="20"/>
          <w:szCs w:val="20"/>
        </w:rPr>
        <w:t xml:space="preserve">for </w:t>
      </w:r>
      <w:r w:rsidR="001303DB" w:rsidRPr="00F52EB3">
        <w:rPr>
          <w:rFonts w:ascii="Arial" w:hAnsi="Arial" w:cs="Arial"/>
          <w:sz w:val="20"/>
          <w:szCs w:val="20"/>
        </w:rPr>
        <w:t>Application Development</w:t>
      </w:r>
      <w:r w:rsidR="00CC48C0" w:rsidRPr="00F52EB3">
        <w:rPr>
          <w:rFonts w:ascii="Arial" w:hAnsi="Arial" w:cs="Arial"/>
          <w:sz w:val="20"/>
          <w:szCs w:val="20"/>
        </w:rPr>
        <w:t>)</w:t>
      </w:r>
      <w:r w:rsidR="001303DB" w:rsidRPr="00F52EB3">
        <w:rPr>
          <w:rFonts w:ascii="Arial" w:hAnsi="Arial" w:cs="Arial"/>
          <w:sz w:val="20"/>
          <w:szCs w:val="20"/>
        </w:rPr>
        <w:t xml:space="preserve"> </w:t>
      </w:r>
    </w:p>
    <w:p w14:paraId="119FC760" w14:textId="7FD4452D" w:rsidR="001303DB" w:rsidRPr="00F52EB3" w:rsidRDefault="006E485A" w:rsidP="00263489">
      <w:pPr>
        <w:pStyle w:val="NoSpacing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52EB3">
        <w:rPr>
          <w:rFonts w:ascii="Arial" w:hAnsi="Arial" w:cs="Arial"/>
          <w:sz w:val="20"/>
          <w:szCs w:val="20"/>
        </w:rPr>
        <w:t xml:space="preserve">Adequate </w:t>
      </w:r>
      <w:r w:rsidR="001303DB" w:rsidRPr="00F52EB3">
        <w:rPr>
          <w:rFonts w:ascii="Arial" w:hAnsi="Arial" w:cs="Arial"/>
          <w:sz w:val="20"/>
          <w:szCs w:val="20"/>
        </w:rPr>
        <w:t xml:space="preserve">IT </w:t>
      </w:r>
      <w:r w:rsidRPr="00F52EB3">
        <w:rPr>
          <w:rFonts w:ascii="Arial" w:hAnsi="Arial" w:cs="Arial"/>
          <w:sz w:val="20"/>
          <w:szCs w:val="20"/>
        </w:rPr>
        <w:t xml:space="preserve">Knowledge </w:t>
      </w:r>
      <w:r w:rsidR="00F52EB3">
        <w:rPr>
          <w:rFonts w:ascii="Arial" w:hAnsi="Arial" w:cs="Arial"/>
          <w:sz w:val="20"/>
          <w:szCs w:val="20"/>
        </w:rPr>
        <w:t xml:space="preserve">with </w:t>
      </w:r>
      <w:r w:rsidR="001303DB" w:rsidRPr="00F52EB3">
        <w:rPr>
          <w:rFonts w:ascii="Arial" w:hAnsi="Arial" w:cs="Arial"/>
          <w:sz w:val="20"/>
          <w:szCs w:val="20"/>
        </w:rPr>
        <w:t xml:space="preserve">at least </w:t>
      </w:r>
      <w:r w:rsidRPr="00F52EB3">
        <w:rPr>
          <w:rFonts w:ascii="Arial" w:hAnsi="Arial" w:cs="Arial"/>
          <w:sz w:val="20"/>
          <w:szCs w:val="20"/>
        </w:rPr>
        <w:t>Certificate Level</w:t>
      </w:r>
      <w:r w:rsidR="00F52EB3">
        <w:rPr>
          <w:rFonts w:ascii="Arial" w:hAnsi="Arial" w:cs="Arial"/>
          <w:sz w:val="20"/>
          <w:szCs w:val="20"/>
        </w:rPr>
        <w:t xml:space="preserve"> </w:t>
      </w:r>
      <w:r w:rsidR="00100048" w:rsidRPr="00F52EB3">
        <w:rPr>
          <w:rFonts w:ascii="Arial" w:hAnsi="Arial" w:cs="Arial"/>
          <w:sz w:val="20"/>
          <w:szCs w:val="20"/>
        </w:rPr>
        <w:t>(</w:t>
      </w:r>
      <w:r w:rsidR="00F52EB3">
        <w:rPr>
          <w:rFonts w:ascii="Arial" w:hAnsi="Arial" w:cs="Arial"/>
          <w:sz w:val="20"/>
          <w:szCs w:val="20"/>
        </w:rPr>
        <w:t xml:space="preserve">for </w:t>
      </w:r>
      <w:r w:rsidR="00100048" w:rsidRPr="00F52EB3">
        <w:rPr>
          <w:rFonts w:ascii="Arial" w:hAnsi="Arial" w:cs="Arial"/>
          <w:sz w:val="20"/>
          <w:szCs w:val="20"/>
        </w:rPr>
        <w:t>Application Development)</w:t>
      </w:r>
    </w:p>
    <w:p w14:paraId="5C5416BC" w14:textId="6CD4A294" w:rsidR="00263489" w:rsidRPr="00F52EB3" w:rsidRDefault="00BE431B" w:rsidP="00263489">
      <w:pPr>
        <w:pStyle w:val="NoSpacing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52EB3">
        <w:rPr>
          <w:rFonts w:ascii="Arial" w:hAnsi="Arial" w:cs="Arial"/>
          <w:sz w:val="20"/>
          <w:szCs w:val="20"/>
        </w:rPr>
        <w:t>Have a basic written and verbal</w:t>
      </w:r>
      <w:r w:rsidR="00BB4D41" w:rsidRPr="00F52EB3">
        <w:rPr>
          <w:rFonts w:ascii="Arial" w:hAnsi="Arial" w:cs="Arial"/>
          <w:sz w:val="20"/>
          <w:szCs w:val="20"/>
        </w:rPr>
        <w:t xml:space="preserve"> command of the English </w:t>
      </w:r>
      <w:proofErr w:type="gramStart"/>
      <w:r w:rsidR="00BB4D41" w:rsidRPr="00F52EB3">
        <w:rPr>
          <w:rFonts w:ascii="Arial" w:hAnsi="Arial" w:cs="Arial"/>
          <w:sz w:val="20"/>
          <w:szCs w:val="20"/>
        </w:rPr>
        <w:t>language</w:t>
      </w:r>
      <w:r w:rsidRPr="00F52EB3">
        <w:rPr>
          <w:rFonts w:ascii="Arial" w:hAnsi="Arial" w:cs="Arial"/>
          <w:sz w:val="20"/>
          <w:szCs w:val="20"/>
        </w:rPr>
        <w:t>;</w:t>
      </w:r>
      <w:proofErr w:type="gramEnd"/>
      <w:r w:rsidR="00BB4D41" w:rsidRPr="00F52EB3">
        <w:rPr>
          <w:rFonts w:ascii="Arial" w:hAnsi="Arial" w:cs="Arial"/>
          <w:sz w:val="20"/>
          <w:szCs w:val="20"/>
        </w:rPr>
        <w:t xml:space="preserve"> </w:t>
      </w:r>
    </w:p>
    <w:p w14:paraId="6C78C9AC" w14:textId="7469F185" w:rsidR="00903F82" w:rsidRPr="00F52EB3" w:rsidRDefault="003004EC" w:rsidP="003D2CE4">
      <w:pPr>
        <w:pStyle w:val="NoSpacing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52EB3">
        <w:rPr>
          <w:rFonts w:ascii="Arial" w:hAnsi="Arial" w:cs="Arial"/>
          <w:sz w:val="20"/>
          <w:szCs w:val="20"/>
        </w:rPr>
        <w:t>Show strong commitment in acquiring the skills and completing the programme</w:t>
      </w:r>
      <w:r w:rsidR="00BE431B" w:rsidRPr="00F52EB3">
        <w:rPr>
          <w:rFonts w:ascii="Arial" w:hAnsi="Arial" w:cs="Arial"/>
          <w:sz w:val="20"/>
          <w:szCs w:val="20"/>
        </w:rPr>
        <w:t>.</w:t>
      </w:r>
      <w:r w:rsidR="002C43C1" w:rsidRPr="00F52EB3">
        <w:rPr>
          <w:rFonts w:ascii="Arial" w:hAnsi="Arial" w:cs="Arial"/>
          <w:sz w:val="20"/>
          <w:szCs w:val="20"/>
        </w:rPr>
        <w:t xml:space="preserve"> </w:t>
      </w:r>
    </w:p>
    <w:p w14:paraId="0EAA977C" w14:textId="41821B48" w:rsidR="003D2CE4" w:rsidRPr="00F52EB3" w:rsidRDefault="003D2CE4" w:rsidP="003D2CE4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14:paraId="15F4DF1D" w14:textId="285C089F" w:rsidR="003D2CE4" w:rsidRPr="00F52EB3" w:rsidRDefault="003D2CE4" w:rsidP="00AD7A7B">
      <w:pPr>
        <w:jc w:val="both"/>
        <w:rPr>
          <w:rFonts w:ascii="Arial" w:eastAsia="Times New Roman" w:hAnsi="Arial" w:cs="Arial"/>
          <w:b/>
          <w:iCs/>
          <w:sz w:val="20"/>
          <w:szCs w:val="20"/>
          <w:lang w:val="en-GB"/>
        </w:rPr>
      </w:pPr>
      <w:r w:rsidRP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>Thes</w:t>
      </w:r>
      <w:r w:rsidR="00601FE8" w:rsidRP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>e</w:t>
      </w:r>
      <w:r w:rsidRP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 xml:space="preserve"> trainings </w:t>
      </w:r>
      <w:proofErr w:type="gramStart"/>
      <w:r w:rsidRP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>targets</w:t>
      </w:r>
      <w:proofErr w:type="gramEnd"/>
      <w:r w:rsidRP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 xml:space="preserve"> unemployed Gambian youth; with particular attention </w:t>
      </w:r>
      <w:r w:rsid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>on</w:t>
      </w:r>
      <w:r w:rsidRP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 xml:space="preserve"> girls, differently able persons and </w:t>
      </w:r>
      <w:r w:rsid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 xml:space="preserve">migrant </w:t>
      </w:r>
      <w:r w:rsidRP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 xml:space="preserve">returnees.  </w:t>
      </w:r>
    </w:p>
    <w:p w14:paraId="375D6B94" w14:textId="77777777" w:rsidR="003D2CE4" w:rsidRPr="00F52EB3" w:rsidRDefault="003D2CE4" w:rsidP="00AD7A7B">
      <w:pPr>
        <w:pStyle w:val="NoSpacing"/>
        <w:ind w:left="720"/>
        <w:jc w:val="both"/>
        <w:rPr>
          <w:rFonts w:ascii="Arial" w:hAnsi="Arial" w:cs="Arial"/>
          <w:sz w:val="20"/>
          <w:szCs w:val="20"/>
        </w:rPr>
      </w:pPr>
    </w:p>
    <w:p w14:paraId="301B852E" w14:textId="77777777" w:rsidR="003D2CE4" w:rsidRPr="00F52EB3" w:rsidRDefault="00263489" w:rsidP="003D2CE4">
      <w:pPr>
        <w:pStyle w:val="NoSpacing"/>
        <w:spacing w:after="240"/>
        <w:jc w:val="both"/>
        <w:rPr>
          <w:rFonts w:ascii="Arial" w:eastAsia="Calibri" w:hAnsi="Arial" w:cs="Arial"/>
          <w:b/>
          <w:caps/>
          <w:color w:val="00B0F0"/>
          <w:sz w:val="20"/>
          <w:szCs w:val="20"/>
          <w:lang w:val="en-GB"/>
        </w:rPr>
      </w:pPr>
      <w:r w:rsidRPr="00F52EB3">
        <w:rPr>
          <w:rFonts w:ascii="Arial" w:eastAsia="Calibri" w:hAnsi="Arial" w:cs="Arial"/>
          <w:b/>
          <w:caps/>
          <w:color w:val="00B0F0"/>
          <w:sz w:val="20"/>
          <w:szCs w:val="20"/>
          <w:lang w:val="en-GB"/>
        </w:rPr>
        <w:t>Application Format</w:t>
      </w:r>
    </w:p>
    <w:p w14:paraId="6483AC1C" w14:textId="77777777" w:rsidR="00AD7A7B" w:rsidRPr="00F52EB3" w:rsidRDefault="003004EC" w:rsidP="00100048">
      <w:pPr>
        <w:pStyle w:val="NoSpacing"/>
        <w:spacing w:after="240"/>
        <w:jc w:val="both"/>
        <w:rPr>
          <w:rFonts w:ascii="Arial" w:eastAsia="Times New Roman" w:hAnsi="Arial" w:cs="Arial"/>
          <w:sz w:val="20"/>
          <w:szCs w:val="20"/>
          <w:lang w:val="en-GB"/>
        </w:rPr>
      </w:pPr>
      <w:r w:rsidRPr="00F52EB3">
        <w:rPr>
          <w:rFonts w:ascii="Arial" w:hAnsi="Arial" w:cs="Arial"/>
          <w:sz w:val="20"/>
          <w:szCs w:val="20"/>
        </w:rPr>
        <w:t>I</w:t>
      </w:r>
      <w:r w:rsidR="00263489" w:rsidRPr="00F52EB3">
        <w:rPr>
          <w:rFonts w:ascii="Arial" w:hAnsi="Arial" w:cs="Arial"/>
          <w:sz w:val="20"/>
          <w:szCs w:val="20"/>
        </w:rPr>
        <w:t xml:space="preserve">nterested </w:t>
      </w:r>
      <w:r w:rsidRPr="00F52EB3">
        <w:rPr>
          <w:rFonts w:ascii="Arial" w:hAnsi="Arial" w:cs="Arial"/>
          <w:sz w:val="20"/>
          <w:szCs w:val="20"/>
        </w:rPr>
        <w:t xml:space="preserve">candidates </w:t>
      </w:r>
      <w:r w:rsidR="00263489" w:rsidRPr="00F52EB3">
        <w:rPr>
          <w:rFonts w:ascii="Arial" w:hAnsi="Arial" w:cs="Arial"/>
          <w:sz w:val="20"/>
          <w:szCs w:val="20"/>
        </w:rPr>
        <w:t xml:space="preserve">are required to pick up </w:t>
      </w:r>
      <w:r w:rsidRPr="00F52EB3">
        <w:rPr>
          <w:rFonts w:ascii="Arial" w:hAnsi="Arial" w:cs="Arial"/>
          <w:sz w:val="20"/>
          <w:szCs w:val="20"/>
        </w:rPr>
        <w:t>an application form</w:t>
      </w:r>
      <w:r w:rsidR="00263489" w:rsidRPr="00F52EB3">
        <w:rPr>
          <w:rFonts w:ascii="Arial" w:hAnsi="Arial" w:cs="Arial"/>
          <w:sz w:val="20"/>
          <w:szCs w:val="20"/>
        </w:rPr>
        <w:t xml:space="preserve"> </w:t>
      </w:r>
      <w:r w:rsidRPr="00F52EB3">
        <w:rPr>
          <w:rFonts w:ascii="Arial" w:hAnsi="Arial" w:cs="Arial"/>
          <w:sz w:val="20"/>
          <w:szCs w:val="20"/>
        </w:rPr>
        <w:t>at</w:t>
      </w:r>
      <w:r w:rsidR="00BB4D41" w:rsidRPr="00F52EB3">
        <w:rPr>
          <w:rFonts w:ascii="Arial" w:hAnsi="Arial" w:cs="Arial"/>
          <w:sz w:val="20"/>
          <w:szCs w:val="20"/>
        </w:rPr>
        <w:t xml:space="preserve"> </w:t>
      </w:r>
      <w:r w:rsidR="003E5D8F" w:rsidRPr="00F52EB3">
        <w:rPr>
          <w:rFonts w:ascii="Arial" w:hAnsi="Arial" w:cs="Arial"/>
          <w:sz w:val="20"/>
          <w:szCs w:val="20"/>
        </w:rPr>
        <w:t xml:space="preserve">GTMI Kanifing Campus, </w:t>
      </w:r>
      <w:r w:rsidR="006E485A" w:rsidRPr="00F52EB3">
        <w:rPr>
          <w:rFonts w:ascii="Arial" w:hAnsi="Arial" w:cs="Arial"/>
          <w:sz w:val="20"/>
          <w:szCs w:val="20"/>
        </w:rPr>
        <w:t xml:space="preserve">GTMI </w:t>
      </w:r>
      <w:r w:rsidR="003E5D8F" w:rsidRPr="00F52EB3">
        <w:rPr>
          <w:rFonts w:ascii="Arial" w:hAnsi="Arial" w:cs="Arial"/>
          <w:sz w:val="20"/>
          <w:szCs w:val="20"/>
        </w:rPr>
        <w:t xml:space="preserve">Basse </w:t>
      </w:r>
      <w:r w:rsidR="006E485A" w:rsidRPr="00F52EB3">
        <w:rPr>
          <w:rFonts w:ascii="Arial" w:hAnsi="Arial" w:cs="Arial"/>
          <w:sz w:val="20"/>
          <w:szCs w:val="20"/>
        </w:rPr>
        <w:t>Annex</w:t>
      </w:r>
      <w:r w:rsidR="003E5D8F" w:rsidRPr="00F52EB3">
        <w:rPr>
          <w:rFonts w:ascii="Arial" w:hAnsi="Arial" w:cs="Arial"/>
          <w:sz w:val="20"/>
          <w:szCs w:val="20"/>
        </w:rPr>
        <w:t>, GAMTEL Farafenni Branch and GAMTEL</w:t>
      </w:r>
      <w:r w:rsidR="00100048" w:rsidRPr="00F52EB3">
        <w:rPr>
          <w:rFonts w:ascii="Arial" w:hAnsi="Arial" w:cs="Arial"/>
          <w:sz w:val="20"/>
          <w:szCs w:val="20"/>
        </w:rPr>
        <w:t xml:space="preserve"> Soma Branch</w:t>
      </w:r>
      <w:r w:rsidR="003D2CE4" w:rsidRPr="00F52EB3">
        <w:rPr>
          <w:rFonts w:ascii="Arial" w:hAnsi="Arial" w:cs="Arial"/>
          <w:sz w:val="20"/>
          <w:szCs w:val="20"/>
        </w:rPr>
        <w:t xml:space="preserve">. </w:t>
      </w:r>
      <w:r w:rsidR="000E5CA5" w:rsidRPr="00F52EB3">
        <w:rPr>
          <w:rFonts w:ascii="Arial" w:eastAsia="Times New Roman" w:hAnsi="Arial" w:cs="Arial"/>
          <w:sz w:val="20"/>
          <w:szCs w:val="20"/>
          <w:lang w:val="en-GB"/>
        </w:rPr>
        <w:t>Applicants are required to fill the application form and attach one passport photo, a copy of their birth certificate or national identity card and as well as copies of their results and other academic qualifications</w:t>
      </w:r>
      <w:r w:rsidR="003D2CE4" w:rsidRPr="00F52EB3">
        <w:rPr>
          <w:rFonts w:ascii="Arial" w:eastAsia="Times New Roman" w:hAnsi="Arial" w:cs="Arial"/>
          <w:sz w:val="20"/>
          <w:szCs w:val="20"/>
          <w:lang w:val="en-GB"/>
        </w:rPr>
        <w:t>.</w:t>
      </w:r>
    </w:p>
    <w:p w14:paraId="4089B480" w14:textId="40CF4932" w:rsidR="00D46B65" w:rsidRDefault="003D2CE4" w:rsidP="00100048">
      <w:pPr>
        <w:pStyle w:val="NoSpacing"/>
        <w:spacing w:after="240"/>
        <w:jc w:val="both"/>
        <w:rPr>
          <w:rFonts w:ascii="Arial" w:hAnsi="Arial" w:cs="Arial"/>
          <w:b/>
          <w:bCs/>
          <w:sz w:val="20"/>
          <w:szCs w:val="20"/>
        </w:rPr>
      </w:pPr>
      <w:r w:rsidRPr="00F52EB3">
        <w:rPr>
          <w:rFonts w:ascii="Arial" w:hAnsi="Arial" w:cs="Arial"/>
          <w:b/>
          <w:bCs/>
          <w:sz w:val="20"/>
          <w:szCs w:val="20"/>
        </w:rPr>
        <w:t>The Forms should be properly filled and returned to the stations mentioned above no later than 2</w:t>
      </w:r>
      <w:r w:rsidR="00A03442">
        <w:rPr>
          <w:rFonts w:ascii="Arial" w:hAnsi="Arial" w:cs="Arial"/>
          <w:b/>
          <w:bCs/>
          <w:sz w:val="20"/>
          <w:szCs w:val="20"/>
        </w:rPr>
        <w:t>4</w:t>
      </w:r>
      <w:r w:rsidRPr="00F52EB3">
        <w:rPr>
          <w:rFonts w:ascii="Arial" w:hAnsi="Arial" w:cs="Arial"/>
          <w:b/>
          <w:bCs/>
          <w:sz w:val="20"/>
          <w:szCs w:val="20"/>
        </w:rPr>
        <w:t>th September 202</w:t>
      </w:r>
      <w:r w:rsidR="00F52EB3">
        <w:rPr>
          <w:rFonts w:ascii="Arial" w:hAnsi="Arial" w:cs="Arial"/>
          <w:b/>
          <w:bCs/>
          <w:sz w:val="20"/>
          <w:szCs w:val="20"/>
        </w:rPr>
        <w:t xml:space="preserve">1. </w:t>
      </w:r>
    </w:p>
    <w:p w14:paraId="1AB39F3C" w14:textId="77777777" w:rsidR="001827D0" w:rsidRPr="00F52EB3" w:rsidRDefault="001827D0" w:rsidP="00100048">
      <w:pPr>
        <w:pStyle w:val="NoSpacing"/>
        <w:spacing w:after="240"/>
        <w:jc w:val="both"/>
        <w:rPr>
          <w:rFonts w:ascii="Arial" w:eastAsia="Times New Roman" w:hAnsi="Arial" w:cs="Arial"/>
          <w:b/>
          <w:bCs/>
          <w:iCs/>
          <w:color w:val="00B0F0"/>
          <w:sz w:val="20"/>
          <w:szCs w:val="20"/>
          <w:lang w:val="en-GB"/>
        </w:rPr>
      </w:pPr>
    </w:p>
    <w:p w14:paraId="2E803336" w14:textId="77777777" w:rsidR="00A03442" w:rsidRDefault="00263489" w:rsidP="00E85DD1">
      <w:pPr>
        <w:ind w:left="360"/>
        <w:jc w:val="center"/>
        <w:rPr>
          <w:rFonts w:ascii="Arial" w:eastAsia="Times New Roman" w:hAnsi="Arial" w:cs="Arial"/>
          <w:b/>
          <w:iCs/>
          <w:sz w:val="20"/>
          <w:szCs w:val="20"/>
          <w:lang w:val="en-GB"/>
        </w:rPr>
      </w:pPr>
      <w:r w:rsidRP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>For any enquiries, please contact</w:t>
      </w:r>
      <w:r w:rsidR="00441768" w:rsidRP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>:</w:t>
      </w:r>
    </w:p>
    <w:p w14:paraId="148B2024" w14:textId="2AD29692" w:rsidR="001C4B68" w:rsidRPr="00F52EB3" w:rsidRDefault="00E85DD1" w:rsidP="00E85DD1">
      <w:pPr>
        <w:ind w:left="360"/>
        <w:jc w:val="center"/>
        <w:rPr>
          <w:rFonts w:ascii="Arial" w:eastAsia="Times New Roman" w:hAnsi="Arial" w:cs="Arial"/>
          <w:b/>
          <w:iCs/>
          <w:sz w:val="20"/>
          <w:szCs w:val="20"/>
          <w:lang w:val="en-GB"/>
        </w:rPr>
      </w:pPr>
      <w:r w:rsidRPr="00F52EB3">
        <w:rPr>
          <w:rFonts w:ascii="Arial" w:eastAsia="Times New Roman" w:hAnsi="Arial" w:cs="Arial"/>
          <w:b/>
          <w:iCs/>
          <w:sz w:val="20"/>
          <w:szCs w:val="20"/>
          <w:lang w:val="en-GB"/>
        </w:rPr>
        <w:t xml:space="preserve"> </w:t>
      </w:r>
      <w:proofErr w:type="gramStart"/>
      <w:r w:rsidR="003E5D8F" w:rsidRPr="00F52EB3">
        <w:rPr>
          <w:rFonts w:ascii="Arial" w:eastAsia="Times New Roman" w:hAnsi="Arial" w:cs="Arial"/>
          <w:sz w:val="20"/>
          <w:szCs w:val="20"/>
          <w:lang w:eastAsia="en-GB"/>
        </w:rPr>
        <w:t>9966461 ,</w:t>
      </w:r>
      <w:proofErr w:type="gramEnd"/>
      <w:r w:rsidR="003E5D8F" w:rsidRPr="00F52EB3">
        <w:rPr>
          <w:rFonts w:ascii="Arial" w:eastAsia="Times New Roman" w:hAnsi="Arial" w:cs="Arial"/>
          <w:sz w:val="20"/>
          <w:szCs w:val="20"/>
          <w:lang w:eastAsia="en-GB"/>
        </w:rPr>
        <w:t xml:space="preserve"> 9519999,</w:t>
      </w:r>
      <w:r w:rsidR="00441768" w:rsidRPr="00F52EB3">
        <w:rPr>
          <w:rFonts w:ascii="Arial" w:eastAsia="Times New Roman" w:hAnsi="Arial" w:cs="Arial"/>
          <w:sz w:val="20"/>
          <w:szCs w:val="20"/>
          <w:lang w:eastAsia="en-GB"/>
        </w:rPr>
        <w:t>4395776</w:t>
      </w:r>
    </w:p>
    <w:sectPr w:rsidR="001C4B68" w:rsidRPr="00F52EB3" w:rsidSect="00903F82">
      <w:headerReference w:type="default" r:id="rId7"/>
      <w:headerReference w:type="first" r:id="rId8"/>
      <w:footerReference w:type="first" r:id="rId9"/>
      <w:pgSz w:w="11907" w:h="16840" w:code="9"/>
      <w:pgMar w:top="666" w:right="1440" w:bottom="1440" w:left="1440" w:header="794" w:footer="136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DF416" w14:textId="77777777" w:rsidR="00B82547" w:rsidRDefault="00B82547" w:rsidP="002879AB">
      <w:r>
        <w:separator/>
      </w:r>
    </w:p>
  </w:endnote>
  <w:endnote w:type="continuationSeparator" w:id="0">
    <w:p w14:paraId="5ECDE854" w14:textId="77777777" w:rsidR="00B82547" w:rsidRDefault="00B82547" w:rsidP="002879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82772" w14:textId="400D1F74" w:rsidR="001C4B68" w:rsidRDefault="00F52EB3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71552" behindDoc="1" locked="0" layoutInCell="1" allowOverlap="1" wp14:anchorId="626F96BF" wp14:editId="6D3886C9">
          <wp:simplePos x="0" y="0"/>
          <wp:positionH relativeFrom="margin">
            <wp:posOffset>4851400</wp:posOffset>
          </wp:positionH>
          <wp:positionV relativeFrom="paragraph">
            <wp:posOffset>272415</wp:posOffset>
          </wp:positionV>
          <wp:extent cx="1130300" cy="468630"/>
          <wp:effectExtent l="0" t="0" r="0" b="7620"/>
          <wp:wrapTight wrapText="bothSides">
            <wp:wrapPolygon edited="0">
              <wp:start x="0" y="0"/>
              <wp:lineTo x="0" y="21073"/>
              <wp:lineTo x="21115" y="21073"/>
              <wp:lineTo x="21115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TC_Logo_EN_RGB_Big (1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0300" cy="468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9504" behindDoc="1" locked="0" layoutInCell="1" allowOverlap="1" wp14:anchorId="0136FEA8" wp14:editId="7312217F">
          <wp:simplePos x="0" y="0"/>
          <wp:positionH relativeFrom="margin">
            <wp:align>center</wp:align>
          </wp:positionH>
          <wp:positionV relativeFrom="paragraph">
            <wp:posOffset>158750</wp:posOffset>
          </wp:positionV>
          <wp:extent cx="958850" cy="702945"/>
          <wp:effectExtent l="0" t="0" r="0" b="1905"/>
          <wp:wrapTight wrapText="bothSides">
            <wp:wrapPolygon edited="0">
              <wp:start x="0" y="0"/>
              <wp:lineTo x="0" y="21073"/>
              <wp:lineTo x="21028" y="21073"/>
              <wp:lineTo x="21028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0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2CE4">
      <w:rPr>
        <w:noProof/>
        <w:lang w:val="en-GB" w:eastAsia="en-GB"/>
      </w:rPr>
      <w:drawing>
        <wp:anchor distT="0" distB="0" distL="114300" distR="114300" simplePos="0" relativeHeight="251670528" behindDoc="1" locked="0" layoutInCell="1" allowOverlap="1" wp14:anchorId="27A231B8" wp14:editId="1343FCB4">
          <wp:simplePos x="0" y="0"/>
          <wp:positionH relativeFrom="margin">
            <wp:posOffset>0</wp:posOffset>
          </wp:positionH>
          <wp:positionV relativeFrom="paragraph">
            <wp:posOffset>164465</wp:posOffset>
          </wp:positionV>
          <wp:extent cx="748665" cy="621030"/>
          <wp:effectExtent l="0" t="0" r="0" b="7620"/>
          <wp:wrapTight wrapText="bothSides">
            <wp:wrapPolygon edited="0">
              <wp:start x="0" y="0"/>
              <wp:lineTo x="0" y="21202"/>
              <wp:lineTo x="20885" y="21202"/>
              <wp:lineTo x="20885" y="0"/>
              <wp:lineTo x="0" y="0"/>
            </wp:wrapPolygon>
          </wp:wrapTight>
          <wp:docPr id="3" name="Picture 3">
            <a:extLst xmlns:a="http://schemas.openxmlformats.org/drawingml/2006/main">
              <a:ext uri="{FF2B5EF4-FFF2-40B4-BE49-F238E27FC236}">
                <a16:creationId xmlns:a16="http://schemas.microsoft.com/office/drawing/2014/main" id="{0FBEBADD-68B5-45ED-9AB0-395948A6CE8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FBEBADD-68B5-45ED-9AB0-395948A6CE8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8665" cy="621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1710">
      <w:ptab w:relativeTo="margin" w:alignment="center" w:leader="none"/>
    </w:r>
    <w:r w:rsidR="003D2CE4" w:rsidRPr="003D2CE4">
      <w:rPr>
        <w:noProof/>
        <w:lang w:val="en-GB" w:eastAsia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A3563" w14:textId="77777777" w:rsidR="00B82547" w:rsidRDefault="00B82547" w:rsidP="002879AB">
      <w:bookmarkStart w:id="0" w:name="_Hlk81316785"/>
      <w:bookmarkEnd w:id="0"/>
      <w:r>
        <w:separator/>
      </w:r>
    </w:p>
  </w:footnote>
  <w:footnote w:type="continuationSeparator" w:id="0">
    <w:p w14:paraId="276EA667" w14:textId="77777777" w:rsidR="00B82547" w:rsidRDefault="00B82547" w:rsidP="002879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F1055" w14:textId="16AC4365" w:rsidR="001C4B68" w:rsidRDefault="001C4B68" w:rsidP="001C4B68">
    <w:pPr>
      <w:pStyle w:val="Header"/>
      <w:pBdr>
        <w:bottom w:val="single" w:sz="4" w:space="1" w:color="808080"/>
      </w:pBdr>
      <w:tabs>
        <w:tab w:val="clear" w:pos="9360"/>
        <w:tab w:val="left" w:pos="9356"/>
        <w:tab w:val="left" w:pos="9498"/>
      </w:tabs>
      <w:rPr>
        <w:rFonts w:cs="Arial"/>
        <w:color w:val="808080"/>
        <w:sz w:val="18"/>
      </w:rPr>
    </w:pPr>
    <w:r>
      <w:rPr>
        <w:rFonts w:cs="Arial"/>
        <w:color w:val="808080"/>
        <w:sz w:val="18"/>
      </w:rPr>
      <w:t>YOUTH EMPOWERMENT PROJECT (YEP)</w:t>
    </w:r>
    <w:r>
      <w:rPr>
        <w:rFonts w:cs="Arial"/>
        <w:color w:val="808080"/>
        <w:sz w:val="18"/>
      </w:rPr>
      <w:tab/>
      <w:t xml:space="preserve">                               </w:t>
    </w:r>
    <w:r>
      <w:rPr>
        <w:rFonts w:cs="Arial"/>
        <w:color w:val="808080"/>
        <w:sz w:val="18"/>
      </w:rPr>
      <w:tab/>
      <w:t xml:space="preserve">Page </w:t>
    </w:r>
    <w:r>
      <w:rPr>
        <w:rStyle w:val="PageNumber"/>
        <w:rFonts w:cs="Arial"/>
        <w:color w:val="808080"/>
        <w:sz w:val="18"/>
      </w:rPr>
      <w:fldChar w:fldCharType="begin"/>
    </w:r>
    <w:r>
      <w:rPr>
        <w:rStyle w:val="PageNumber"/>
        <w:rFonts w:cs="Arial"/>
        <w:color w:val="808080"/>
        <w:sz w:val="18"/>
      </w:rPr>
      <w:instrText xml:space="preserve"> PAGE </w:instrText>
    </w:r>
    <w:r>
      <w:rPr>
        <w:rStyle w:val="PageNumber"/>
        <w:rFonts w:cs="Arial"/>
        <w:color w:val="808080"/>
        <w:sz w:val="18"/>
      </w:rPr>
      <w:fldChar w:fldCharType="separate"/>
    </w:r>
    <w:r w:rsidR="00BE431B">
      <w:rPr>
        <w:rStyle w:val="PageNumber"/>
        <w:rFonts w:cs="Arial"/>
        <w:noProof/>
        <w:color w:val="808080"/>
        <w:sz w:val="18"/>
      </w:rPr>
      <w:t>2</w:t>
    </w:r>
    <w:r>
      <w:rPr>
        <w:rStyle w:val="PageNumber"/>
        <w:rFonts w:cs="Arial"/>
        <w:color w:val="808080"/>
        <w:sz w:val="18"/>
      </w:rPr>
      <w:fldChar w:fldCharType="end"/>
    </w:r>
  </w:p>
  <w:p w14:paraId="1F52746F" w14:textId="77777777" w:rsidR="002879AB" w:rsidRDefault="002879AB" w:rsidP="002879AB">
    <w:pPr>
      <w:pStyle w:val="Header"/>
      <w:tabs>
        <w:tab w:val="clear" w:pos="4680"/>
        <w:tab w:val="clear" w:pos="9360"/>
      </w:tabs>
      <w:jc w:val="cent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5A4C9" w14:textId="25C539F9" w:rsidR="00483AE1" w:rsidRPr="00E57E00" w:rsidRDefault="00F52EB3" w:rsidP="00E57E00">
    <w:pPr>
      <w:rPr>
        <w:rStyle w:val="IntenseEmphasis"/>
        <w:b w:val="0"/>
        <w:i w:val="0"/>
        <w:position w:val="6"/>
        <w:sz w:val="36"/>
        <w:szCs w:val="24"/>
        <w:vertAlign w:val="superscript"/>
      </w:rPr>
    </w:pPr>
    <w:bookmarkStart w:id="1" w:name="_Hlk81316431"/>
    <w:r w:rsidRPr="00E57E00">
      <w:rPr>
        <w:rFonts w:ascii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662336" behindDoc="1" locked="0" layoutInCell="1" allowOverlap="1" wp14:anchorId="3F06BEB6" wp14:editId="16FA8BF5">
          <wp:simplePos x="0" y="0"/>
          <wp:positionH relativeFrom="column">
            <wp:posOffset>4530090</wp:posOffset>
          </wp:positionH>
          <wp:positionV relativeFrom="paragraph">
            <wp:posOffset>86360</wp:posOffset>
          </wp:positionV>
          <wp:extent cx="1506855" cy="457200"/>
          <wp:effectExtent l="0" t="0" r="0" b="0"/>
          <wp:wrapTight wrapText="bothSides">
            <wp:wrapPolygon edited="0">
              <wp:start x="0" y="0"/>
              <wp:lineTo x="0" y="20700"/>
              <wp:lineTo x="21300" y="20700"/>
              <wp:lineTo x="21300" y="0"/>
              <wp:lineTo x="0" y="0"/>
            </wp:wrapPolygon>
          </wp:wrapTight>
          <wp:docPr id="20" name="Picture 20">
            <a:extLst xmlns:a="http://schemas.openxmlformats.org/drawingml/2006/main">
              <a:ext uri="{FF2B5EF4-FFF2-40B4-BE49-F238E27FC236}">
                <a16:creationId xmlns:a16="http://schemas.microsoft.com/office/drawing/2014/main" id="{844F6595-D316-4DF5-9C5E-C83A50E7C75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>
                    <a:extLst>
                      <a:ext uri="{FF2B5EF4-FFF2-40B4-BE49-F238E27FC236}">
                        <a16:creationId xmlns:a16="http://schemas.microsoft.com/office/drawing/2014/main" id="{844F6595-D316-4DF5-9C5E-C83A50E7C75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685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57E00">
      <w:rPr>
        <w:noProof/>
        <w:sz w:val="18"/>
        <w:szCs w:val="20"/>
      </w:rPr>
      <w:drawing>
        <wp:anchor distT="0" distB="0" distL="114300" distR="114300" simplePos="0" relativeHeight="251667456" behindDoc="1" locked="0" layoutInCell="1" allowOverlap="1" wp14:anchorId="049EDE0C" wp14:editId="07A9CB86">
          <wp:simplePos x="0" y="0"/>
          <wp:positionH relativeFrom="margin">
            <wp:align>left</wp:align>
          </wp:positionH>
          <wp:positionV relativeFrom="paragraph">
            <wp:posOffset>73660</wp:posOffset>
          </wp:positionV>
          <wp:extent cx="698500" cy="436880"/>
          <wp:effectExtent l="0" t="0" r="6350" b="1270"/>
          <wp:wrapTopAndBottom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8000" contrast="12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8500" cy="436880"/>
                  </a:xfrm>
                  <a:prstGeom prst="rect">
                    <a:avLst/>
                  </a:prstGeom>
                  <a:solidFill>
                    <a:srgbClr val="99CCFF"/>
                  </a:solidFill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1"/>
    <w:r w:rsidR="00483AE1" w:rsidRPr="00E57E00">
      <w:rPr>
        <w:rStyle w:val="IntenseEmphasis"/>
        <w:b w:val="0"/>
        <w:i w:val="0"/>
        <w:noProof/>
        <w:position w:val="6"/>
        <w:sz w:val="28"/>
        <w:szCs w:val="20"/>
        <w:vertAlign w:val="superscrip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EFCFCD3" wp14:editId="152866EE">
              <wp:simplePos x="0" y="0"/>
              <wp:positionH relativeFrom="column">
                <wp:posOffset>6972300</wp:posOffset>
              </wp:positionH>
              <wp:positionV relativeFrom="paragraph">
                <wp:posOffset>-707390</wp:posOffset>
              </wp:positionV>
              <wp:extent cx="687705" cy="10974705"/>
              <wp:effectExtent l="0" t="3810" r="2540" b="381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7705" cy="10974705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FFFFFF"/>
                          </a:gs>
                          <a:gs pos="50000">
                            <a:srgbClr val="3366FF"/>
                          </a:gs>
                          <a:gs pos="100000">
                            <a:srgbClr val="FFFFFF"/>
                          </a:gs>
                        </a:gsLst>
                        <a:lin ang="540000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0FDF4C1" id="Rectangle 10" o:spid="_x0000_s1026" style="position:absolute;margin-left:549pt;margin-top:-55.7pt;width:54.15pt;height:864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" stroked="f">
              <v:fill color2="#36f" rotate="t" focus="50%" type="gradient"/>
            </v:rect>
          </w:pict>
        </mc:Fallback>
      </mc:AlternateContent>
    </w:r>
    <w:r w:rsidR="00483AE1" w:rsidRPr="00E57E00">
      <w:rPr>
        <w:rStyle w:val="IntenseEmphasis"/>
        <w:b w:val="0"/>
        <w:i w:val="0"/>
        <w:noProof/>
        <w:position w:val="6"/>
        <w:sz w:val="28"/>
        <w:szCs w:val="20"/>
        <w:vertAlign w:val="superscript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A7BE206" wp14:editId="2767AB59">
              <wp:simplePos x="0" y="0"/>
              <wp:positionH relativeFrom="column">
                <wp:posOffset>6819900</wp:posOffset>
              </wp:positionH>
              <wp:positionV relativeFrom="paragraph">
                <wp:posOffset>-859790</wp:posOffset>
              </wp:positionV>
              <wp:extent cx="687705" cy="10974705"/>
              <wp:effectExtent l="0" t="3810" r="2540" b="3810"/>
              <wp:wrapNone/>
              <wp:docPr id="9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7705" cy="10974705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FFFFFF"/>
                          </a:gs>
                          <a:gs pos="50000">
                            <a:srgbClr val="3366FF"/>
                          </a:gs>
                          <a:gs pos="100000">
                            <a:srgbClr val="FFFFFF"/>
                          </a:gs>
                        </a:gsLst>
                        <a:lin ang="540000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27DE38" id="Rectangle 9" o:spid="_x0000_s1026" style="position:absolute;margin-left:537pt;margin-top:-67.7pt;width:54.15pt;height:864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" stroked="f">
              <v:fill color2="#36f" rotate="t" focus="50%" type="gradient"/>
            </v:rect>
          </w:pict>
        </mc:Fallback>
      </mc:AlternateContent>
    </w:r>
    <w:r w:rsidR="00483AE1" w:rsidRPr="00E57E00">
      <w:rPr>
        <w:rStyle w:val="IntenseEmphasis"/>
        <w:b w:val="0"/>
        <w:i w:val="0"/>
        <w:noProof/>
        <w:position w:val="6"/>
        <w:sz w:val="28"/>
        <w:szCs w:val="20"/>
        <w:vertAlign w:val="superscrip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D9AE2F0" wp14:editId="5D4FB100">
              <wp:simplePos x="0" y="0"/>
              <wp:positionH relativeFrom="column">
                <wp:posOffset>6667500</wp:posOffset>
              </wp:positionH>
              <wp:positionV relativeFrom="paragraph">
                <wp:posOffset>-1012190</wp:posOffset>
              </wp:positionV>
              <wp:extent cx="687705" cy="10974705"/>
              <wp:effectExtent l="0" t="3810" r="2540" b="3810"/>
              <wp:wrapNone/>
              <wp:docPr id="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7705" cy="10974705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FFFFFF"/>
                          </a:gs>
                          <a:gs pos="50000">
                            <a:srgbClr val="3366FF"/>
                          </a:gs>
                          <a:gs pos="100000">
                            <a:srgbClr val="FFFFFF"/>
                          </a:gs>
                        </a:gsLst>
                        <a:lin ang="540000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41C337" id="Rectangle 7" o:spid="_x0000_s1026" style="position:absolute;margin-left:525pt;margin-top:-79.7pt;width:54.15pt;height:86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" stroked="f">
              <v:fill color2="#36f" rotate="t" focus="50%" type="gradient"/>
            </v:rect>
          </w:pict>
        </mc:Fallback>
      </mc:AlternateContent>
    </w:r>
  </w:p>
  <w:p w14:paraId="52FABD55" w14:textId="379238BE" w:rsidR="001C4B68" w:rsidRDefault="000365FB" w:rsidP="001C4B68">
    <w:pPr>
      <w:pStyle w:val="Header"/>
      <w:jc w:val="center"/>
    </w:pPr>
    <w:r>
      <w:t xml:space="preserve">                                                                                                </w:t>
    </w:r>
    <w:r w:rsidR="001C4B68">
      <w:t xml:space="preserve">      </w:t>
    </w:r>
    <w:r>
      <w:t xml:space="preserve">   </w:t>
    </w:r>
    <w:r w:rsidR="001C4B68"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A3BA1"/>
    <w:multiLevelType w:val="hybridMultilevel"/>
    <w:tmpl w:val="C310B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31656"/>
    <w:multiLevelType w:val="hybridMultilevel"/>
    <w:tmpl w:val="2130799C"/>
    <w:lvl w:ilvl="0" w:tplc="0CE88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84D50"/>
    <w:multiLevelType w:val="hybridMultilevel"/>
    <w:tmpl w:val="9A100190"/>
    <w:lvl w:ilvl="0" w:tplc="D00E4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6557F"/>
    <w:multiLevelType w:val="hybridMultilevel"/>
    <w:tmpl w:val="3F9E0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75718"/>
    <w:multiLevelType w:val="hybridMultilevel"/>
    <w:tmpl w:val="89D08DD6"/>
    <w:lvl w:ilvl="0" w:tplc="E5D4AE26">
      <w:start w:val="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984FE9"/>
    <w:multiLevelType w:val="hybridMultilevel"/>
    <w:tmpl w:val="A3E8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B35D65"/>
    <w:multiLevelType w:val="hybridMultilevel"/>
    <w:tmpl w:val="49E8B54E"/>
    <w:lvl w:ilvl="0" w:tplc="08F26680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66656D"/>
    <w:multiLevelType w:val="hybridMultilevel"/>
    <w:tmpl w:val="9A54F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F23906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sz w:val="23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E0475"/>
    <w:multiLevelType w:val="hybridMultilevel"/>
    <w:tmpl w:val="B7F4B3B6"/>
    <w:lvl w:ilvl="0" w:tplc="9E34C882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0C5DA6"/>
    <w:multiLevelType w:val="multilevel"/>
    <w:tmpl w:val="700C5DA6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B7663F"/>
    <w:multiLevelType w:val="hybridMultilevel"/>
    <w:tmpl w:val="97F89E6C"/>
    <w:lvl w:ilvl="0" w:tplc="D00E4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7"/>
  </w:num>
  <w:num w:numId="5">
    <w:abstractNumId w:val="1"/>
  </w:num>
  <w:num w:numId="6">
    <w:abstractNumId w:val="2"/>
  </w:num>
  <w:num w:numId="7">
    <w:abstractNumId w:val="10"/>
  </w:num>
  <w:num w:numId="8">
    <w:abstractNumId w:val="0"/>
  </w:num>
  <w:num w:numId="9">
    <w:abstractNumId w:val="3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bA0MjQ0BGEzJR2l4NTi4sz8PJACw1oApkX/ziwAAAA="/>
  </w:docVars>
  <w:rsids>
    <w:rsidRoot w:val="0075052C"/>
    <w:rsid w:val="00017B08"/>
    <w:rsid w:val="000307A4"/>
    <w:rsid w:val="000365FB"/>
    <w:rsid w:val="0004335B"/>
    <w:rsid w:val="0006539D"/>
    <w:rsid w:val="00094102"/>
    <w:rsid w:val="000A3012"/>
    <w:rsid w:val="000B0046"/>
    <w:rsid w:val="000B25CC"/>
    <w:rsid w:val="000C0B21"/>
    <w:rsid w:val="000D2ABA"/>
    <w:rsid w:val="000E191C"/>
    <w:rsid w:val="000E5CA5"/>
    <w:rsid w:val="00100048"/>
    <w:rsid w:val="001014BB"/>
    <w:rsid w:val="001303DB"/>
    <w:rsid w:val="00142BB2"/>
    <w:rsid w:val="00152508"/>
    <w:rsid w:val="00166DE1"/>
    <w:rsid w:val="00167CF6"/>
    <w:rsid w:val="0017008E"/>
    <w:rsid w:val="00181DE6"/>
    <w:rsid w:val="001827D0"/>
    <w:rsid w:val="001919B2"/>
    <w:rsid w:val="00194DC6"/>
    <w:rsid w:val="001C1BC9"/>
    <w:rsid w:val="001C4B68"/>
    <w:rsid w:val="001D50DD"/>
    <w:rsid w:val="001D7171"/>
    <w:rsid w:val="001E33E2"/>
    <w:rsid w:val="001F1C36"/>
    <w:rsid w:val="001F28D9"/>
    <w:rsid w:val="00214E24"/>
    <w:rsid w:val="00236A32"/>
    <w:rsid w:val="00241F6A"/>
    <w:rsid w:val="00262CEF"/>
    <w:rsid w:val="00263489"/>
    <w:rsid w:val="002752C2"/>
    <w:rsid w:val="00282956"/>
    <w:rsid w:val="00283EF9"/>
    <w:rsid w:val="002879AB"/>
    <w:rsid w:val="002A4383"/>
    <w:rsid w:val="002C43C1"/>
    <w:rsid w:val="002D1956"/>
    <w:rsid w:val="003004EC"/>
    <w:rsid w:val="00316A2C"/>
    <w:rsid w:val="00325EE3"/>
    <w:rsid w:val="003337C5"/>
    <w:rsid w:val="00350296"/>
    <w:rsid w:val="00370EB4"/>
    <w:rsid w:val="00377B89"/>
    <w:rsid w:val="003923CA"/>
    <w:rsid w:val="003940D4"/>
    <w:rsid w:val="003A1608"/>
    <w:rsid w:val="003A18BC"/>
    <w:rsid w:val="003A7629"/>
    <w:rsid w:val="003C19DC"/>
    <w:rsid w:val="003C7B93"/>
    <w:rsid w:val="003D2CE4"/>
    <w:rsid w:val="003E12B4"/>
    <w:rsid w:val="003E1F7D"/>
    <w:rsid w:val="003E4B30"/>
    <w:rsid w:val="003E5D8F"/>
    <w:rsid w:val="003E6113"/>
    <w:rsid w:val="004077B6"/>
    <w:rsid w:val="00441768"/>
    <w:rsid w:val="00442286"/>
    <w:rsid w:val="00444D62"/>
    <w:rsid w:val="00447EC6"/>
    <w:rsid w:val="00451C9D"/>
    <w:rsid w:val="00453BBC"/>
    <w:rsid w:val="00453EAD"/>
    <w:rsid w:val="004559EF"/>
    <w:rsid w:val="00463C6F"/>
    <w:rsid w:val="00467DC8"/>
    <w:rsid w:val="00483AE1"/>
    <w:rsid w:val="004B1BF4"/>
    <w:rsid w:val="004E72C2"/>
    <w:rsid w:val="0051454F"/>
    <w:rsid w:val="005174C0"/>
    <w:rsid w:val="005745EC"/>
    <w:rsid w:val="00597B3B"/>
    <w:rsid w:val="005A326B"/>
    <w:rsid w:val="005A5916"/>
    <w:rsid w:val="005E2CA4"/>
    <w:rsid w:val="00601FE8"/>
    <w:rsid w:val="006027FA"/>
    <w:rsid w:val="00617692"/>
    <w:rsid w:val="00656ADC"/>
    <w:rsid w:val="00690104"/>
    <w:rsid w:val="006A2C32"/>
    <w:rsid w:val="006B4BF4"/>
    <w:rsid w:val="006C2E5A"/>
    <w:rsid w:val="006E485A"/>
    <w:rsid w:val="00715505"/>
    <w:rsid w:val="0075052C"/>
    <w:rsid w:val="00774A1A"/>
    <w:rsid w:val="0079757C"/>
    <w:rsid w:val="007E3757"/>
    <w:rsid w:val="007F24DD"/>
    <w:rsid w:val="008002D4"/>
    <w:rsid w:val="00846317"/>
    <w:rsid w:val="00854186"/>
    <w:rsid w:val="008568E3"/>
    <w:rsid w:val="00864C8B"/>
    <w:rsid w:val="008B110C"/>
    <w:rsid w:val="008B266D"/>
    <w:rsid w:val="008C5462"/>
    <w:rsid w:val="008C6305"/>
    <w:rsid w:val="008C7E66"/>
    <w:rsid w:val="008D5DC8"/>
    <w:rsid w:val="00903F82"/>
    <w:rsid w:val="00905F8E"/>
    <w:rsid w:val="00916FEF"/>
    <w:rsid w:val="00917D29"/>
    <w:rsid w:val="00951F6E"/>
    <w:rsid w:val="0099105D"/>
    <w:rsid w:val="009A3A86"/>
    <w:rsid w:val="009E70AE"/>
    <w:rsid w:val="00A03442"/>
    <w:rsid w:val="00A04B37"/>
    <w:rsid w:val="00A14961"/>
    <w:rsid w:val="00A52BA2"/>
    <w:rsid w:val="00A5310E"/>
    <w:rsid w:val="00A939D9"/>
    <w:rsid w:val="00AD7A7B"/>
    <w:rsid w:val="00AE2EE6"/>
    <w:rsid w:val="00AF3FBE"/>
    <w:rsid w:val="00B07F2D"/>
    <w:rsid w:val="00B12759"/>
    <w:rsid w:val="00B342E5"/>
    <w:rsid w:val="00B70081"/>
    <w:rsid w:val="00B8086F"/>
    <w:rsid w:val="00B82547"/>
    <w:rsid w:val="00B847B7"/>
    <w:rsid w:val="00B93BAF"/>
    <w:rsid w:val="00B943A0"/>
    <w:rsid w:val="00BA5889"/>
    <w:rsid w:val="00BB4D41"/>
    <w:rsid w:val="00BC1285"/>
    <w:rsid w:val="00BE431B"/>
    <w:rsid w:val="00C05D1A"/>
    <w:rsid w:val="00C11710"/>
    <w:rsid w:val="00C15690"/>
    <w:rsid w:val="00C16809"/>
    <w:rsid w:val="00C45330"/>
    <w:rsid w:val="00C46BE8"/>
    <w:rsid w:val="00C55AAE"/>
    <w:rsid w:val="00C96144"/>
    <w:rsid w:val="00C972C1"/>
    <w:rsid w:val="00CA0012"/>
    <w:rsid w:val="00CB2237"/>
    <w:rsid w:val="00CB4D41"/>
    <w:rsid w:val="00CC48C0"/>
    <w:rsid w:val="00CD1463"/>
    <w:rsid w:val="00D27E34"/>
    <w:rsid w:val="00D46B65"/>
    <w:rsid w:val="00D55DE5"/>
    <w:rsid w:val="00D64CE2"/>
    <w:rsid w:val="00D81085"/>
    <w:rsid w:val="00D83A35"/>
    <w:rsid w:val="00D961FC"/>
    <w:rsid w:val="00DB44E8"/>
    <w:rsid w:val="00DB7FB6"/>
    <w:rsid w:val="00DC1586"/>
    <w:rsid w:val="00DC62BD"/>
    <w:rsid w:val="00DC68A9"/>
    <w:rsid w:val="00E167DB"/>
    <w:rsid w:val="00E259E4"/>
    <w:rsid w:val="00E4461E"/>
    <w:rsid w:val="00E53434"/>
    <w:rsid w:val="00E57E00"/>
    <w:rsid w:val="00E67FA6"/>
    <w:rsid w:val="00E85DD1"/>
    <w:rsid w:val="00EA02AD"/>
    <w:rsid w:val="00ED7CE7"/>
    <w:rsid w:val="00EF5324"/>
    <w:rsid w:val="00F17F81"/>
    <w:rsid w:val="00F40ABA"/>
    <w:rsid w:val="00F52EB3"/>
    <w:rsid w:val="00FD0411"/>
    <w:rsid w:val="00FD4980"/>
    <w:rsid w:val="00FF0A1E"/>
    <w:rsid w:val="00FF1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7E91F1"/>
  <w15:docId w15:val="{252D041F-DADD-4C5C-8A45-6A3B8789C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C9D"/>
  </w:style>
  <w:style w:type="paragraph" w:styleId="Heading1">
    <w:name w:val="heading 1"/>
    <w:basedOn w:val="Normal"/>
    <w:next w:val="Normal"/>
    <w:link w:val="Heading1Char"/>
    <w:uiPriority w:val="9"/>
    <w:qFormat/>
    <w:rsid w:val="00451C9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C9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1C9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1C9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1C9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C9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C9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1C9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1C9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51C9D"/>
  </w:style>
  <w:style w:type="character" w:customStyle="1" w:styleId="Heading1Char">
    <w:name w:val="Heading 1 Char"/>
    <w:basedOn w:val="DefaultParagraphFont"/>
    <w:link w:val="Heading1"/>
    <w:uiPriority w:val="9"/>
    <w:rsid w:val="00451C9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51C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1C9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1C9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C9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C9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C9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1C9D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1C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51C9D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51C9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51C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1C9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51C9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51C9D"/>
    <w:rPr>
      <w:b/>
      <w:bCs/>
    </w:rPr>
  </w:style>
  <w:style w:type="character" w:styleId="Emphasis">
    <w:name w:val="Emphasis"/>
    <w:basedOn w:val="DefaultParagraphFont"/>
    <w:uiPriority w:val="20"/>
    <w:qFormat/>
    <w:rsid w:val="00451C9D"/>
    <w:rPr>
      <w:i/>
      <w:iCs/>
    </w:rPr>
  </w:style>
  <w:style w:type="paragraph" w:styleId="ListParagraph">
    <w:name w:val="List Paragraph"/>
    <w:basedOn w:val="Normal"/>
    <w:uiPriority w:val="34"/>
    <w:qFormat/>
    <w:rsid w:val="00451C9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51C9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51C9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1C9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1C9D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51C9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51C9D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51C9D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51C9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51C9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1C9D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52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052C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75052C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5052C"/>
    <w:rPr>
      <w:rFonts w:eastAsiaTheme="minorHAnsi"/>
    </w:rPr>
  </w:style>
  <w:style w:type="paragraph" w:styleId="BodyText">
    <w:name w:val="Body Text"/>
    <w:basedOn w:val="Normal"/>
    <w:link w:val="BodyTextChar"/>
    <w:semiHidden/>
    <w:rsid w:val="00917D29"/>
    <w:pPr>
      <w:ind w:hanging="709"/>
      <w:jc w:val="center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917D29"/>
    <w:rPr>
      <w:rFonts w:ascii="Arial" w:eastAsia="Times New Roman" w:hAnsi="Arial" w:cs="Arial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879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79AB"/>
  </w:style>
  <w:style w:type="character" w:styleId="PageNumber">
    <w:name w:val="page number"/>
    <w:basedOn w:val="DefaultParagraphFont"/>
    <w:semiHidden/>
    <w:rsid w:val="001C4B68"/>
  </w:style>
  <w:style w:type="character" w:styleId="CommentReference">
    <w:name w:val="annotation reference"/>
    <w:basedOn w:val="DefaultParagraphFont"/>
    <w:uiPriority w:val="99"/>
    <w:semiHidden/>
    <w:unhideWhenUsed/>
    <w:rsid w:val="00262C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2C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2C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2C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2CE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0365F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ka</dc:creator>
  <cp:lastModifiedBy>Isatou Aisha Jallow</cp:lastModifiedBy>
  <cp:revision>8</cp:revision>
  <cp:lastPrinted>2017-09-04T08:49:00Z</cp:lastPrinted>
  <dcterms:created xsi:type="dcterms:W3CDTF">2021-09-07T15:05:00Z</dcterms:created>
  <dcterms:modified xsi:type="dcterms:W3CDTF">2021-09-14T15:59:00Z</dcterms:modified>
</cp:coreProperties>
</file>